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72534" w14:textId="77777777" w:rsidR="009517FE" w:rsidRPr="00F6019E" w:rsidRDefault="009517FE" w:rsidP="009517F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[Full Name]</w:t>
      </w:r>
    </w:p>
    <w:p w14:paraId="665AFD60" w14:textId="77777777" w:rsidR="009517FE" w:rsidRDefault="009517FE" w:rsidP="009517FE">
      <w:pPr>
        <w:spacing w:after="0" w:line="240" w:lineRule="auto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[Official Title]</w:t>
      </w:r>
    </w:p>
    <w:p w14:paraId="25767D29" w14:textId="088034C6" w:rsidR="0047004D" w:rsidRPr="0047004D" w:rsidRDefault="0047004D" w:rsidP="00771408">
      <w:pPr>
        <w:pStyle w:val="Default"/>
        <w:rPr>
          <w:b/>
          <w:bCs/>
          <w:sz w:val="22"/>
          <w:szCs w:val="22"/>
          <w:u w:val="single"/>
        </w:rPr>
      </w:pPr>
      <w:r w:rsidRPr="0047004D">
        <w:rPr>
          <w:b/>
          <w:bCs/>
          <w:sz w:val="22"/>
          <w:szCs w:val="22"/>
          <w:u w:val="single"/>
        </w:rPr>
        <w:t>EDUCATION</w:t>
      </w:r>
    </w:p>
    <w:p w14:paraId="01ECD7CB" w14:textId="77777777" w:rsidR="009517FE" w:rsidRPr="00F6019E" w:rsidRDefault="009517FE" w:rsidP="009517FE">
      <w:pPr>
        <w:tabs>
          <w:tab w:val="left" w:pos="1440"/>
        </w:tabs>
        <w:spacing w:after="0" w:line="240" w:lineRule="auto"/>
        <w:ind w:right="-720"/>
        <w:rPr>
          <w:rFonts w:ascii="Times New Roman" w:eastAsia="Cambria" w:hAnsi="Times New Roman"/>
        </w:rPr>
      </w:pPr>
      <w:r>
        <w:rPr>
          <w:rFonts w:ascii="Times New Roman" w:eastAsia="Cambria" w:hAnsi="Times New Roman"/>
        </w:rPr>
        <w:t>[Date]</w:t>
      </w:r>
      <w:r w:rsidRPr="00F6019E">
        <w:rPr>
          <w:rFonts w:ascii="Times New Roman" w:eastAsia="Cambria" w:hAnsi="Times New Roman"/>
        </w:rPr>
        <w:tab/>
      </w:r>
      <w:r>
        <w:rPr>
          <w:rFonts w:ascii="Times New Roman" w:eastAsia="Cambria" w:hAnsi="Times New Roman"/>
        </w:rPr>
        <w:t xml:space="preserve">Ph.D., </w:t>
      </w:r>
      <w:bookmarkStart w:id="0" w:name="_Hlk114563682"/>
      <w:r>
        <w:rPr>
          <w:rFonts w:ascii="Times New Roman" w:eastAsia="Cambria" w:hAnsi="Times New Roman"/>
        </w:rPr>
        <w:t>[Degree Area], [Institution]</w:t>
      </w:r>
      <w:bookmarkEnd w:id="0"/>
    </w:p>
    <w:p w14:paraId="761F2DB5" w14:textId="77777777" w:rsidR="009517FE" w:rsidRPr="00F6019E" w:rsidRDefault="009517FE" w:rsidP="009517FE">
      <w:pPr>
        <w:tabs>
          <w:tab w:val="left" w:pos="1440"/>
        </w:tabs>
        <w:spacing w:after="0" w:line="240" w:lineRule="auto"/>
        <w:ind w:right="-720"/>
        <w:rPr>
          <w:rFonts w:ascii="Times New Roman" w:eastAsia="Cambria" w:hAnsi="Times New Roman"/>
        </w:rPr>
      </w:pPr>
      <w:r>
        <w:rPr>
          <w:rFonts w:ascii="Times New Roman" w:eastAsia="Cambria" w:hAnsi="Times New Roman"/>
        </w:rPr>
        <w:t>[Date]</w:t>
      </w:r>
      <w:r w:rsidRPr="00F6019E">
        <w:rPr>
          <w:rFonts w:ascii="Times New Roman" w:eastAsia="Cambria" w:hAnsi="Times New Roman"/>
        </w:rPr>
        <w:tab/>
        <w:t xml:space="preserve">M. S., </w:t>
      </w:r>
      <w:r>
        <w:rPr>
          <w:rFonts w:ascii="Times New Roman" w:eastAsia="Cambria" w:hAnsi="Times New Roman"/>
        </w:rPr>
        <w:t>[Degree Area], [Institution]</w:t>
      </w:r>
    </w:p>
    <w:p w14:paraId="252963FB" w14:textId="77777777" w:rsidR="009517FE" w:rsidRDefault="009517FE" w:rsidP="009517FE">
      <w:pPr>
        <w:spacing w:after="0" w:line="240" w:lineRule="auto"/>
        <w:ind w:left="1440" w:right="-720" w:hanging="1440"/>
        <w:rPr>
          <w:rFonts w:ascii="Times New Roman" w:eastAsia="Cambria" w:hAnsi="Times New Roman"/>
        </w:rPr>
      </w:pPr>
      <w:r>
        <w:rPr>
          <w:rFonts w:ascii="Times New Roman" w:eastAsia="Cambria" w:hAnsi="Times New Roman"/>
        </w:rPr>
        <w:t>[Date]</w:t>
      </w:r>
      <w:r w:rsidRPr="00F6019E">
        <w:rPr>
          <w:rFonts w:ascii="Times New Roman" w:eastAsia="Cambria" w:hAnsi="Times New Roman"/>
        </w:rPr>
        <w:tab/>
        <w:t xml:space="preserve">B.S., </w:t>
      </w:r>
      <w:r>
        <w:rPr>
          <w:rFonts w:ascii="Times New Roman" w:eastAsia="Cambria" w:hAnsi="Times New Roman"/>
        </w:rPr>
        <w:t>[Degree Area], [Institution]</w:t>
      </w:r>
    </w:p>
    <w:p w14:paraId="74C00FD1" w14:textId="77777777" w:rsidR="00322108" w:rsidRDefault="00322108" w:rsidP="007C6DFB">
      <w:pPr>
        <w:pStyle w:val="Default"/>
        <w:ind w:left="1440" w:hanging="1440"/>
        <w:rPr>
          <w:b/>
          <w:bCs/>
          <w:sz w:val="22"/>
          <w:szCs w:val="22"/>
          <w:u w:val="single"/>
        </w:rPr>
      </w:pPr>
    </w:p>
    <w:p w14:paraId="474BF804" w14:textId="326F5942" w:rsidR="00C561D0" w:rsidRPr="00C561D0" w:rsidRDefault="0047004D" w:rsidP="007C6DFB">
      <w:pPr>
        <w:pStyle w:val="Default"/>
        <w:ind w:left="1440" w:hanging="144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EXPERIENCE</w:t>
      </w:r>
    </w:p>
    <w:p w14:paraId="3C0FD3C8" w14:textId="77777777" w:rsidR="009517FE" w:rsidRPr="00F6019E" w:rsidRDefault="009517FE" w:rsidP="009517FE">
      <w:pPr>
        <w:spacing w:after="0" w:line="240" w:lineRule="auto"/>
        <w:ind w:left="1440" w:hanging="1440"/>
        <w:jc w:val="both"/>
        <w:rPr>
          <w:rFonts w:ascii="Times New Roman" w:hAnsi="Times New Roman"/>
        </w:rPr>
      </w:pPr>
      <w:bookmarkStart w:id="1" w:name="_Hlk114563780"/>
      <w:r>
        <w:rPr>
          <w:rFonts w:ascii="Times New Roman" w:hAnsi="Times New Roman"/>
        </w:rPr>
        <w:t>[Current Appointment]</w:t>
      </w:r>
      <w:r w:rsidRPr="00F6019E">
        <w:rPr>
          <w:rFonts w:ascii="Times New Roman" w:hAnsi="Times New Roman"/>
        </w:rPr>
        <w:tab/>
      </w:r>
      <w:r>
        <w:rPr>
          <w:rFonts w:ascii="Times New Roman" w:hAnsi="Times New Roman"/>
        </w:rPr>
        <w:t>[Title, Department, Institution]</w:t>
      </w:r>
    </w:p>
    <w:bookmarkEnd w:id="1"/>
    <w:p w14:paraId="463C86AF" w14:textId="77777777" w:rsidR="009517FE" w:rsidRDefault="009517FE" w:rsidP="009517FE">
      <w:pPr>
        <w:spacing w:after="0" w:line="240" w:lineRule="auto"/>
        <w:ind w:left="1440" w:hanging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[Previous Appointment]</w:t>
      </w:r>
      <w:r w:rsidRPr="00F6019E">
        <w:rPr>
          <w:rFonts w:ascii="Times New Roman" w:hAnsi="Times New Roman"/>
        </w:rPr>
        <w:tab/>
      </w:r>
      <w:r>
        <w:rPr>
          <w:rFonts w:ascii="Times New Roman" w:hAnsi="Times New Roman"/>
        </w:rPr>
        <w:t>[Title, Department, Institution]</w:t>
      </w:r>
    </w:p>
    <w:p w14:paraId="1B07B80D" w14:textId="77777777" w:rsidR="009517FE" w:rsidRDefault="009517FE" w:rsidP="009517FE">
      <w:pPr>
        <w:spacing w:after="0" w:line="240" w:lineRule="auto"/>
        <w:ind w:left="1440" w:hanging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[Previous Appointment]</w:t>
      </w:r>
      <w:r w:rsidRPr="00F6019E">
        <w:rPr>
          <w:rFonts w:ascii="Times New Roman" w:hAnsi="Times New Roman"/>
        </w:rPr>
        <w:tab/>
      </w:r>
      <w:r>
        <w:rPr>
          <w:rFonts w:ascii="Times New Roman" w:hAnsi="Times New Roman"/>
        </w:rPr>
        <w:t>[Title, Department, Institution]</w:t>
      </w:r>
    </w:p>
    <w:p w14:paraId="122C8159" w14:textId="77777777" w:rsidR="009517FE" w:rsidRDefault="009517FE" w:rsidP="009517FE">
      <w:pPr>
        <w:spacing w:after="0" w:line="240" w:lineRule="auto"/>
        <w:ind w:left="1440" w:hanging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[Previous Appointment]</w:t>
      </w:r>
      <w:r w:rsidRPr="00F6019E">
        <w:rPr>
          <w:rFonts w:ascii="Times New Roman" w:hAnsi="Times New Roman"/>
        </w:rPr>
        <w:tab/>
      </w:r>
      <w:r>
        <w:rPr>
          <w:rFonts w:ascii="Times New Roman" w:hAnsi="Times New Roman"/>
        </w:rPr>
        <w:t>[Title, Department, Institution]</w:t>
      </w:r>
    </w:p>
    <w:p w14:paraId="506AF6C4" w14:textId="77777777" w:rsidR="009517FE" w:rsidRDefault="009517FE" w:rsidP="009517FE">
      <w:pPr>
        <w:spacing w:after="0" w:line="240" w:lineRule="auto"/>
        <w:ind w:left="1440" w:hanging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[Previous Appointment]</w:t>
      </w:r>
      <w:r w:rsidRPr="00F6019E">
        <w:rPr>
          <w:rFonts w:ascii="Times New Roman" w:hAnsi="Times New Roman"/>
        </w:rPr>
        <w:tab/>
      </w:r>
      <w:r>
        <w:rPr>
          <w:rFonts w:ascii="Times New Roman" w:hAnsi="Times New Roman"/>
        </w:rPr>
        <w:t>[Title, Department, Institution]</w:t>
      </w:r>
    </w:p>
    <w:p w14:paraId="3289A953" w14:textId="77777777" w:rsidR="009517FE" w:rsidRDefault="009517FE" w:rsidP="009517FE">
      <w:pPr>
        <w:spacing w:after="0" w:line="240" w:lineRule="auto"/>
        <w:ind w:left="1440" w:hanging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[Previous Appointment]</w:t>
      </w:r>
      <w:r w:rsidRPr="00F6019E">
        <w:rPr>
          <w:rFonts w:ascii="Times New Roman" w:hAnsi="Times New Roman"/>
        </w:rPr>
        <w:tab/>
      </w:r>
      <w:r>
        <w:rPr>
          <w:rFonts w:ascii="Times New Roman" w:hAnsi="Times New Roman"/>
        </w:rPr>
        <w:t>[Title, Department, Institution]</w:t>
      </w:r>
    </w:p>
    <w:p w14:paraId="3038C37C" w14:textId="5D67A6E5" w:rsidR="000A0D80" w:rsidRPr="00290391" w:rsidRDefault="00AB190A" w:rsidP="000A0D80">
      <w:pPr>
        <w:pStyle w:val="Heading1"/>
        <w:spacing w:before="180"/>
        <w:rPr>
          <w:rFonts w:ascii="Times New Roman" w:hAnsi="Times New Roman"/>
          <w:sz w:val="22"/>
          <w:szCs w:val="22"/>
          <w:u w:val="single"/>
        </w:rPr>
      </w:pPr>
      <w:r w:rsidRPr="00290391">
        <w:rPr>
          <w:rFonts w:ascii="Times New Roman" w:hAnsi="Times New Roman"/>
          <w:sz w:val="22"/>
          <w:szCs w:val="22"/>
          <w:u w:val="single"/>
        </w:rPr>
        <w:t xml:space="preserve">SELECTED </w:t>
      </w:r>
      <w:r w:rsidR="000A0D80" w:rsidRPr="00290391">
        <w:rPr>
          <w:rFonts w:ascii="Times New Roman" w:hAnsi="Times New Roman"/>
          <w:sz w:val="22"/>
          <w:szCs w:val="22"/>
          <w:u w:val="single"/>
        </w:rPr>
        <w:t>PUBLICATIONS</w:t>
      </w:r>
      <w:r w:rsidR="00DD441B" w:rsidRPr="00290391">
        <w:rPr>
          <w:rFonts w:ascii="Times New Roman" w:hAnsi="Times New Roman"/>
          <w:sz w:val="22"/>
          <w:szCs w:val="22"/>
          <w:u w:val="single"/>
        </w:rPr>
        <w:t xml:space="preserve"> </w:t>
      </w:r>
    </w:p>
    <w:p w14:paraId="638053C7" w14:textId="491F1320" w:rsidR="00151780" w:rsidRPr="00151780" w:rsidRDefault="009517FE" w:rsidP="00B73185">
      <w:pPr>
        <w:pStyle w:val="ListParagraph"/>
        <w:numPr>
          <w:ilvl w:val="0"/>
          <w:numId w:val="22"/>
        </w:numPr>
        <w:spacing w:after="0" w:line="240" w:lineRule="auto"/>
        <w:ind w:left="360"/>
        <w:jc w:val="both"/>
        <w:rPr>
          <w:rFonts w:ascii="Times New Roman" w:hAnsi="Times New Roman"/>
        </w:rPr>
      </w:pPr>
      <w:bookmarkStart w:id="2" w:name="_Hlk114575200"/>
      <w:r>
        <w:rPr>
          <w:rFonts w:ascii="Times New Roman" w:hAnsi="Times New Roman"/>
        </w:rPr>
        <w:t>[List related publications]</w:t>
      </w:r>
    </w:p>
    <w:p w14:paraId="7D470D52" w14:textId="482D9DB3" w:rsidR="006B6DAE" w:rsidRPr="002167D8" w:rsidRDefault="00151780" w:rsidP="00B07CD0">
      <w:pPr>
        <w:pStyle w:val="IEEETitle"/>
        <w:spacing w:line="240" w:lineRule="auto"/>
        <w:ind w:left="360" w:hanging="360"/>
        <w:jc w:val="both"/>
        <w:rPr>
          <w:b w:val="0"/>
          <w:bCs/>
          <w:color w:val="FF0000"/>
          <w:sz w:val="22"/>
          <w:szCs w:val="22"/>
        </w:rPr>
      </w:pPr>
      <w:r>
        <w:rPr>
          <w:b w:val="0"/>
          <w:bCs/>
          <w:sz w:val="22"/>
          <w:szCs w:val="22"/>
        </w:rPr>
        <w:t xml:space="preserve">2. </w:t>
      </w:r>
      <w:r>
        <w:rPr>
          <w:b w:val="0"/>
          <w:bCs/>
          <w:sz w:val="22"/>
          <w:szCs w:val="22"/>
        </w:rPr>
        <w:tab/>
      </w:r>
    </w:p>
    <w:p w14:paraId="29D70CCF" w14:textId="1907A529" w:rsidR="006B6DAE" w:rsidRPr="006D1CE9" w:rsidRDefault="00151780" w:rsidP="006B6DAE">
      <w:pPr>
        <w:pStyle w:val="IEEETitle"/>
        <w:spacing w:line="240" w:lineRule="auto"/>
        <w:ind w:left="360" w:hanging="360"/>
        <w:jc w:val="both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</w:rPr>
        <w:t>3</w:t>
      </w:r>
      <w:r w:rsidR="006B6DAE">
        <w:rPr>
          <w:b w:val="0"/>
          <w:bCs/>
          <w:sz w:val="22"/>
          <w:szCs w:val="22"/>
        </w:rPr>
        <w:t>.</w:t>
      </w:r>
      <w:r w:rsidR="006B6DAE">
        <w:rPr>
          <w:b w:val="0"/>
          <w:bCs/>
          <w:sz w:val="22"/>
          <w:szCs w:val="22"/>
        </w:rPr>
        <w:tab/>
      </w:r>
    </w:p>
    <w:p w14:paraId="3A132B27" w14:textId="5557D429" w:rsidR="006B6DAE" w:rsidRPr="006D1CE9" w:rsidRDefault="00151780" w:rsidP="006B6DAE">
      <w:pPr>
        <w:pStyle w:val="author"/>
        <w:spacing w:before="0" w:line="240" w:lineRule="auto"/>
        <w:ind w:left="360" w:hanging="360"/>
        <w:rPr>
          <w:sz w:val="22"/>
          <w:lang w:val="nl-NL"/>
        </w:rPr>
      </w:pPr>
      <w:r>
        <w:rPr>
          <w:sz w:val="22"/>
        </w:rPr>
        <w:t>4</w:t>
      </w:r>
      <w:r w:rsidR="006B6DAE" w:rsidRPr="006D1CE9">
        <w:rPr>
          <w:sz w:val="22"/>
        </w:rPr>
        <w:t xml:space="preserve">. </w:t>
      </w:r>
      <w:r w:rsidR="006B6DAE">
        <w:rPr>
          <w:sz w:val="22"/>
        </w:rPr>
        <w:tab/>
      </w:r>
    </w:p>
    <w:p w14:paraId="0C6B5BBA" w14:textId="25730090" w:rsidR="006B6DAE" w:rsidRPr="006D1CE9" w:rsidRDefault="00151780" w:rsidP="006B6DAE">
      <w:pPr>
        <w:pStyle w:val="ListParagraph"/>
        <w:spacing w:after="0" w:line="240" w:lineRule="auto"/>
        <w:ind w:left="360" w:hanging="360"/>
        <w:contextualSpacing w:val="0"/>
        <w:jc w:val="both"/>
        <w:rPr>
          <w:rFonts w:ascii="Times New Roman" w:hAnsi="Times New Roman"/>
          <w:shd w:val="clear" w:color="auto" w:fill="FFFFFF"/>
        </w:rPr>
      </w:pPr>
      <w:r>
        <w:rPr>
          <w:rFonts w:ascii="Times New Roman" w:hAnsi="Times New Roman"/>
          <w:shd w:val="clear" w:color="auto" w:fill="FFFFFF"/>
        </w:rPr>
        <w:t>5</w:t>
      </w:r>
      <w:r w:rsidR="006B6DAE" w:rsidRPr="006D1CE9">
        <w:rPr>
          <w:rFonts w:ascii="Times New Roman" w:hAnsi="Times New Roman"/>
          <w:shd w:val="clear" w:color="auto" w:fill="FFFFFF"/>
        </w:rPr>
        <w:t xml:space="preserve">. </w:t>
      </w:r>
      <w:r w:rsidR="006B6DAE">
        <w:rPr>
          <w:rFonts w:ascii="Times New Roman" w:hAnsi="Times New Roman"/>
          <w:shd w:val="clear" w:color="auto" w:fill="FFFFFF"/>
        </w:rPr>
        <w:tab/>
      </w:r>
    </w:p>
    <w:bookmarkEnd w:id="2"/>
    <w:p w14:paraId="79E997FF" w14:textId="08A92D48" w:rsidR="00490191" w:rsidRPr="00AF2F56" w:rsidRDefault="00DB674E" w:rsidP="00752585">
      <w:pPr>
        <w:tabs>
          <w:tab w:val="left" w:pos="1440"/>
        </w:tabs>
        <w:spacing w:before="120"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SYNERGISTIC</w:t>
      </w:r>
      <w:r w:rsidR="00001B7D">
        <w:rPr>
          <w:rFonts w:ascii="Times New Roman" w:hAnsi="Times New Roman"/>
          <w:b/>
          <w:u w:val="single"/>
        </w:rPr>
        <w:t xml:space="preserve"> ACTIVITIES</w:t>
      </w:r>
    </w:p>
    <w:p w14:paraId="51C913BC" w14:textId="28FF79A4" w:rsidR="00553847" w:rsidRPr="00151780" w:rsidRDefault="00553847" w:rsidP="00553847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[List related </w:t>
      </w:r>
      <w:r>
        <w:rPr>
          <w:rFonts w:ascii="Times New Roman" w:hAnsi="Times New Roman"/>
        </w:rPr>
        <w:t>synergistic activities</w:t>
      </w:r>
      <w:r>
        <w:rPr>
          <w:rFonts w:ascii="Times New Roman" w:hAnsi="Times New Roman"/>
        </w:rPr>
        <w:t>]</w:t>
      </w:r>
    </w:p>
    <w:p w14:paraId="2A06E6B2" w14:textId="77777777" w:rsidR="00553847" w:rsidRPr="002167D8" w:rsidRDefault="00553847" w:rsidP="00553847">
      <w:pPr>
        <w:pStyle w:val="IEEETitle"/>
        <w:spacing w:line="240" w:lineRule="auto"/>
        <w:ind w:left="360" w:hanging="360"/>
        <w:jc w:val="both"/>
        <w:rPr>
          <w:b w:val="0"/>
          <w:bCs/>
          <w:color w:val="FF0000"/>
          <w:sz w:val="22"/>
          <w:szCs w:val="22"/>
        </w:rPr>
      </w:pPr>
      <w:r>
        <w:rPr>
          <w:b w:val="0"/>
          <w:bCs/>
          <w:sz w:val="22"/>
          <w:szCs w:val="22"/>
        </w:rPr>
        <w:t xml:space="preserve">2. </w:t>
      </w:r>
      <w:r>
        <w:rPr>
          <w:b w:val="0"/>
          <w:bCs/>
          <w:sz w:val="22"/>
          <w:szCs w:val="22"/>
        </w:rPr>
        <w:tab/>
      </w:r>
    </w:p>
    <w:p w14:paraId="65CCF482" w14:textId="77777777" w:rsidR="00553847" w:rsidRPr="006D1CE9" w:rsidRDefault="00553847" w:rsidP="00553847">
      <w:pPr>
        <w:pStyle w:val="IEEETitle"/>
        <w:spacing w:line="240" w:lineRule="auto"/>
        <w:ind w:left="360" w:hanging="360"/>
        <w:jc w:val="both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</w:rPr>
        <w:t>3.</w:t>
      </w:r>
      <w:r>
        <w:rPr>
          <w:b w:val="0"/>
          <w:bCs/>
          <w:sz w:val="22"/>
          <w:szCs w:val="22"/>
        </w:rPr>
        <w:tab/>
      </w:r>
    </w:p>
    <w:p w14:paraId="02CD01C3" w14:textId="77777777" w:rsidR="00553847" w:rsidRPr="006D1CE9" w:rsidRDefault="00553847" w:rsidP="00553847">
      <w:pPr>
        <w:pStyle w:val="author"/>
        <w:spacing w:before="0" w:line="240" w:lineRule="auto"/>
        <w:ind w:left="360" w:hanging="360"/>
        <w:rPr>
          <w:sz w:val="22"/>
          <w:lang w:val="nl-NL"/>
        </w:rPr>
      </w:pPr>
      <w:r>
        <w:rPr>
          <w:sz w:val="22"/>
        </w:rPr>
        <w:t>4</w:t>
      </w:r>
      <w:r w:rsidRPr="006D1CE9">
        <w:rPr>
          <w:sz w:val="22"/>
        </w:rPr>
        <w:t xml:space="preserve">. </w:t>
      </w:r>
      <w:r>
        <w:rPr>
          <w:sz w:val="22"/>
        </w:rPr>
        <w:tab/>
      </w:r>
    </w:p>
    <w:p w14:paraId="0DC943D9" w14:textId="77777777" w:rsidR="00553847" w:rsidRPr="006D1CE9" w:rsidRDefault="00553847" w:rsidP="00553847">
      <w:pPr>
        <w:pStyle w:val="ListParagraph"/>
        <w:spacing w:after="0" w:line="240" w:lineRule="auto"/>
        <w:ind w:left="360" w:hanging="360"/>
        <w:contextualSpacing w:val="0"/>
        <w:jc w:val="both"/>
        <w:rPr>
          <w:rFonts w:ascii="Times New Roman" w:hAnsi="Times New Roman"/>
          <w:shd w:val="clear" w:color="auto" w:fill="FFFFFF"/>
        </w:rPr>
      </w:pPr>
      <w:r>
        <w:rPr>
          <w:rFonts w:ascii="Times New Roman" w:hAnsi="Times New Roman"/>
          <w:shd w:val="clear" w:color="auto" w:fill="FFFFFF"/>
        </w:rPr>
        <w:t>5</w:t>
      </w:r>
      <w:r w:rsidRPr="006D1CE9">
        <w:rPr>
          <w:rFonts w:ascii="Times New Roman" w:hAnsi="Times New Roman"/>
          <w:shd w:val="clear" w:color="auto" w:fill="FFFFFF"/>
        </w:rPr>
        <w:t xml:space="preserve">. </w:t>
      </w:r>
      <w:r>
        <w:rPr>
          <w:rFonts w:ascii="Times New Roman" w:hAnsi="Times New Roman"/>
          <w:shd w:val="clear" w:color="auto" w:fill="FFFFFF"/>
        </w:rPr>
        <w:tab/>
      </w:r>
    </w:p>
    <w:p w14:paraId="4002ED90" w14:textId="2A27BEA2" w:rsidR="005D6B76" w:rsidRPr="005D6B76" w:rsidRDefault="005D6B76" w:rsidP="00553847">
      <w:pPr>
        <w:pStyle w:val="HTMLPreformatted"/>
        <w:tabs>
          <w:tab w:val="left" w:pos="360"/>
          <w:tab w:val="left" w:pos="1440"/>
        </w:tabs>
        <w:ind w:left="360"/>
        <w:rPr>
          <w:lang w:eastAsia="de-DE" w:bidi="en-US"/>
        </w:rPr>
      </w:pPr>
    </w:p>
    <w:sectPr w:rsidR="005D6B76" w:rsidRPr="005D6B76" w:rsidSect="0032640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4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29905" w14:textId="77777777" w:rsidR="00D364D2" w:rsidRDefault="00D364D2" w:rsidP="00500175">
      <w:pPr>
        <w:spacing w:after="0" w:line="240" w:lineRule="auto"/>
      </w:pPr>
      <w:r>
        <w:separator/>
      </w:r>
    </w:p>
  </w:endnote>
  <w:endnote w:type="continuationSeparator" w:id="0">
    <w:p w14:paraId="309D408C" w14:textId="77777777" w:rsidR="00D364D2" w:rsidRDefault="00D364D2" w:rsidP="00500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FD5D3" w14:textId="77777777" w:rsidR="00326403" w:rsidRDefault="003264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4221266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19940AE7" w14:textId="59492BD8" w:rsidR="00326403" w:rsidRPr="00326403" w:rsidRDefault="00326403">
        <w:pPr>
          <w:pStyle w:val="Footer"/>
          <w:jc w:val="right"/>
          <w:rPr>
            <w:rFonts w:ascii="Times New Roman" w:hAnsi="Times New Roman"/>
          </w:rPr>
        </w:pPr>
        <w:r w:rsidRPr="00326403">
          <w:rPr>
            <w:rFonts w:ascii="Times New Roman" w:hAnsi="Times New Roman"/>
          </w:rPr>
          <w:fldChar w:fldCharType="begin"/>
        </w:r>
        <w:r w:rsidRPr="00326403">
          <w:rPr>
            <w:rFonts w:ascii="Times New Roman" w:hAnsi="Times New Roman"/>
          </w:rPr>
          <w:instrText xml:space="preserve"> PAGE   \* MERGEFORMAT </w:instrText>
        </w:r>
        <w:r w:rsidRPr="00326403">
          <w:rPr>
            <w:rFonts w:ascii="Times New Roman" w:hAnsi="Times New Roman"/>
          </w:rPr>
          <w:fldChar w:fldCharType="separate"/>
        </w:r>
        <w:r w:rsidRPr="00326403">
          <w:rPr>
            <w:rFonts w:ascii="Times New Roman" w:hAnsi="Times New Roman"/>
            <w:noProof/>
          </w:rPr>
          <w:t>2</w:t>
        </w:r>
        <w:r w:rsidRPr="00326403">
          <w:rPr>
            <w:rFonts w:ascii="Times New Roman" w:hAnsi="Times New Roman"/>
            <w:noProof/>
          </w:rPr>
          <w:fldChar w:fldCharType="end"/>
        </w:r>
      </w:p>
    </w:sdtContent>
  </w:sdt>
  <w:p w14:paraId="2418D0E9" w14:textId="77777777" w:rsidR="00500175" w:rsidRDefault="005001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88A4A" w14:textId="77777777" w:rsidR="00326403" w:rsidRDefault="003264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82C47" w14:textId="77777777" w:rsidR="00D364D2" w:rsidRDefault="00D364D2" w:rsidP="00500175">
      <w:pPr>
        <w:spacing w:after="0" w:line="240" w:lineRule="auto"/>
      </w:pPr>
      <w:r>
        <w:separator/>
      </w:r>
    </w:p>
  </w:footnote>
  <w:footnote w:type="continuationSeparator" w:id="0">
    <w:p w14:paraId="04CA2C82" w14:textId="77777777" w:rsidR="00D364D2" w:rsidRDefault="00D364D2" w:rsidP="00500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29A7B" w14:textId="77777777" w:rsidR="00326403" w:rsidRDefault="003264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F1D99" w14:textId="77777777" w:rsidR="00326403" w:rsidRDefault="003264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E4601" w14:textId="77777777" w:rsidR="00326403" w:rsidRDefault="003264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29EA"/>
    <w:multiLevelType w:val="hybridMultilevel"/>
    <w:tmpl w:val="994EC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6354"/>
    <w:multiLevelType w:val="hybridMultilevel"/>
    <w:tmpl w:val="9C865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836D06"/>
    <w:multiLevelType w:val="hybridMultilevel"/>
    <w:tmpl w:val="04D4B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20AA5603"/>
    <w:multiLevelType w:val="multilevel"/>
    <w:tmpl w:val="F22E8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AA576A"/>
    <w:multiLevelType w:val="hybridMultilevel"/>
    <w:tmpl w:val="8C94A67E"/>
    <w:lvl w:ilvl="0" w:tplc="1E1465E4">
      <w:start w:val="1"/>
      <w:numFmt w:val="decimal"/>
      <w:lvlText w:val="P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8310E"/>
    <w:multiLevelType w:val="hybridMultilevel"/>
    <w:tmpl w:val="3A788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DA5C04"/>
    <w:multiLevelType w:val="hybridMultilevel"/>
    <w:tmpl w:val="3884799A"/>
    <w:lvl w:ilvl="0" w:tplc="789A0B6E">
      <w:start w:val="1"/>
      <w:numFmt w:val="decimal"/>
      <w:lvlText w:val="%1."/>
      <w:lvlJc w:val="left"/>
      <w:pPr>
        <w:ind w:left="720" w:hanging="360"/>
      </w:pPr>
      <w:rPr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75067"/>
    <w:multiLevelType w:val="hybridMultilevel"/>
    <w:tmpl w:val="08FAD7C4"/>
    <w:lvl w:ilvl="0" w:tplc="0616EEC8">
      <w:start w:val="1"/>
      <w:numFmt w:val="decimal"/>
      <w:lvlText w:val="J%1."/>
      <w:lvlJc w:val="center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i w:val="0"/>
        <w:color w:val="00000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A467902"/>
    <w:multiLevelType w:val="hybridMultilevel"/>
    <w:tmpl w:val="EE500D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A7B741B"/>
    <w:multiLevelType w:val="multilevel"/>
    <w:tmpl w:val="F22E8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D87BDB"/>
    <w:multiLevelType w:val="hybridMultilevel"/>
    <w:tmpl w:val="AC4461FA"/>
    <w:lvl w:ilvl="0" w:tplc="5AF6076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034F0"/>
    <w:multiLevelType w:val="hybridMultilevel"/>
    <w:tmpl w:val="994EC45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5876C8"/>
    <w:multiLevelType w:val="hybridMultilevel"/>
    <w:tmpl w:val="F76EEDD6"/>
    <w:lvl w:ilvl="0" w:tplc="9FCCDB9E">
      <w:start w:val="1"/>
      <w:numFmt w:val="decimal"/>
      <w:lvlText w:val="B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E97B7C"/>
    <w:multiLevelType w:val="hybridMultilevel"/>
    <w:tmpl w:val="8968F95C"/>
    <w:lvl w:ilvl="0" w:tplc="AB50913E">
      <w:start w:val="1"/>
      <w:numFmt w:val="decimal"/>
      <w:lvlText w:val="%1."/>
      <w:lvlJc w:val="left"/>
      <w:pPr>
        <w:ind w:left="718" w:hanging="4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4" w:hanging="360"/>
      </w:pPr>
    </w:lvl>
    <w:lvl w:ilvl="2" w:tplc="0409001B" w:tentative="1">
      <w:start w:val="1"/>
      <w:numFmt w:val="lowerRoman"/>
      <w:lvlText w:val="%3."/>
      <w:lvlJc w:val="right"/>
      <w:pPr>
        <w:ind w:left="2074" w:hanging="180"/>
      </w:pPr>
    </w:lvl>
    <w:lvl w:ilvl="3" w:tplc="0409000F" w:tentative="1">
      <w:start w:val="1"/>
      <w:numFmt w:val="decimal"/>
      <w:lvlText w:val="%4."/>
      <w:lvlJc w:val="left"/>
      <w:pPr>
        <w:ind w:left="2794" w:hanging="360"/>
      </w:pPr>
    </w:lvl>
    <w:lvl w:ilvl="4" w:tplc="04090019" w:tentative="1">
      <w:start w:val="1"/>
      <w:numFmt w:val="lowerLetter"/>
      <w:lvlText w:val="%5."/>
      <w:lvlJc w:val="left"/>
      <w:pPr>
        <w:ind w:left="3514" w:hanging="360"/>
      </w:pPr>
    </w:lvl>
    <w:lvl w:ilvl="5" w:tplc="0409001B" w:tentative="1">
      <w:start w:val="1"/>
      <w:numFmt w:val="lowerRoman"/>
      <w:lvlText w:val="%6."/>
      <w:lvlJc w:val="right"/>
      <w:pPr>
        <w:ind w:left="4234" w:hanging="180"/>
      </w:pPr>
    </w:lvl>
    <w:lvl w:ilvl="6" w:tplc="0409000F" w:tentative="1">
      <w:start w:val="1"/>
      <w:numFmt w:val="decimal"/>
      <w:lvlText w:val="%7."/>
      <w:lvlJc w:val="left"/>
      <w:pPr>
        <w:ind w:left="4954" w:hanging="360"/>
      </w:pPr>
    </w:lvl>
    <w:lvl w:ilvl="7" w:tplc="04090019" w:tentative="1">
      <w:start w:val="1"/>
      <w:numFmt w:val="lowerLetter"/>
      <w:lvlText w:val="%8."/>
      <w:lvlJc w:val="left"/>
      <w:pPr>
        <w:ind w:left="5674" w:hanging="360"/>
      </w:pPr>
    </w:lvl>
    <w:lvl w:ilvl="8" w:tplc="0409001B" w:tentative="1">
      <w:start w:val="1"/>
      <w:numFmt w:val="lowerRoman"/>
      <w:lvlText w:val="%9."/>
      <w:lvlJc w:val="right"/>
      <w:pPr>
        <w:ind w:left="6394" w:hanging="180"/>
      </w:pPr>
    </w:lvl>
  </w:abstractNum>
  <w:abstractNum w:abstractNumId="14" w15:restartNumberingAfterBreak="0">
    <w:nsid w:val="3B58559C"/>
    <w:multiLevelType w:val="multilevel"/>
    <w:tmpl w:val="F59AB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30"/>
      <w:numFmt w:val="decimal"/>
      <w:lvlText w:val="%2."/>
      <w:lvlJc w:val="left"/>
      <w:pPr>
        <w:ind w:left="630" w:hanging="360"/>
      </w:pPr>
      <w:rPr>
        <w:rFonts w:ascii="Garamond" w:hAnsi="Garamond" w:cs="Arial" w:hint="default"/>
        <w:b w:val="0"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7E5F0F"/>
    <w:multiLevelType w:val="hybridMultilevel"/>
    <w:tmpl w:val="1A269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D32581"/>
    <w:multiLevelType w:val="hybridMultilevel"/>
    <w:tmpl w:val="075EFA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116427"/>
    <w:multiLevelType w:val="hybridMultilevel"/>
    <w:tmpl w:val="E0666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647E6B"/>
    <w:multiLevelType w:val="hybridMultilevel"/>
    <w:tmpl w:val="665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D10A85"/>
    <w:multiLevelType w:val="hybridMultilevel"/>
    <w:tmpl w:val="8A94D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A5FE8"/>
    <w:multiLevelType w:val="hybridMultilevel"/>
    <w:tmpl w:val="3D041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A17E48"/>
    <w:multiLevelType w:val="hybridMultilevel"/>
    <w:tmpl w:val="0186B8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EA80E62"/>
    <w:multiLevelType w:val="hybridMultilevel"/>
    <w:tmpl w:val="14566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2225F9"/>
    <w:multiLevelType w:val="hybridMultilevel"/>
    <w:tmpl w:val="D2A24EE8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560698"/>
    <w:multiLevelType w:val="hybridMultilevel"/>
    <w:tmpl w:val="DFE260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AA509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2174F"/>
    <w:multiLevelType w:val="hybridMultilevel"/>
    <w:tmpl w:val="CA8017CA"/>
    <w:lvl w:ilvl="0" w:tplc="F1665FB4">
      <w:start w:val="1"/>
      <w:numFmt w:val="decimal"/>
      <w:lvlText w:val="%1."/>
      <w:lvlJc w:val="left"/>
      <w:pPr>
        <w:ind w:left="360" w:hanging="360"/>
      </w:pPr>
      <w:rPr>
        <w:rFonts w:cs="Courier New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DE5AA8"/>
    <w:multiLevelType w:val="hybridMultilevel"/>
    <w:tmpl w:val="560C6A3E"/>
    <w:lvl w:ilvl="0" w:tplc="35D0ED64">
      <w:start w:val="1"/>
      <w:numFmt w:val="decimal"/>
      <w:pStyle w:val="Reference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0717962"/>
    <w:multiLevelType w:val="hybridMultilevel"/>
    <w:tmpl w:val="C01EE0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12655165">
    <w:abstractNumId w:val="8"/>
  </w:num>
  <w:num w:numId="2" w16cid:durableId="1769887102">
    <w:abstractNumId w:val="19"/>
  </w:num>
  <w:num w:numId="3" w16cid:durableId="1826627370">
    <w:abstractNumId w:val="17"/>
  </w:num>
  <w:num w:numId="4" w16cid:durableId="235091162">
    <w:abstractNumId w:val="20"/>
  </w:num>
  <w:num w:numId="5" w16cid:durableId="677461559">
    <w:abstractNumId w:val="22"/>
  </w:num>
  <w:num w:numId="6" w16cid:durableId="617296034">
    <w:abstractNumId w:val="24"/>
  </w:num>
  <w:num w:numId="7" w16cid:durableId="1829859423">
    <w:abstractNumId w:val="18"/>
  </w:num>
  <w:num w:numId="8" w16cid:durableId="593511409">
    <w:abstractNumId w:val="3"/>
  </w:num>
  <w:num w:numId="9" w16cid:durableId="657733731">
    <w:abstractNumId w:val="9"/>
  </w:num>
  <w:num w:numId="10" w16cid:durableId="1557470190">
    <w:abstractNumId w:val="7"/>
  </w:num>
  <w:num w:numId="11" w16cid:durableId="1291866463">
    <w:abstractNumId w:val="6"/>
  </w:num>
  <w:num w:numId="12" w16cid:durableId="528689421">
    <w:abstractNumId w:val="16"/>
  </w:num>
  <w:num w:numId="13" w16cid:durableId="227309554">
    <w:abstractNumId w:val="5"/>
  </w:num>
  <w:num w:numId="14" w16cid:durableId="240413089">
    <w:abstractNumId w:val="27"/>
  </w:num>
  <w:num w:numId="15" w16cid:durableId="936719834">
    <w:abstractNumId w:val="21"/>
  </w:num>
  <w:num w:numId="16" w16cid:durableId="2137016775">
    <w:abstractNumId w:val="15"/>
  </w:num>
  <w:num w:numId="17" w16cid:durableId="2011369286">
    <w:abstractNumId w:val="23"/>
  </w:num>
  <w:num w:numId="18" w16cid:durableId="1939438422">
    <w:abstractNumId w:val="2"/>
  </w:num>
  <w:num w:numId="19" w16cid:durableId="1954822005">
    <w:abstractNumId w:val="4"/>
  </w:num>
  <w:num w:numId="20" w16cid:durableId="394158890">
    <w:abstractNumId w:val="12"/>
  </w:num>
  <w:num w:numId="21" w16cid:durableId="672030210">
    <w:abstractNumId w:val="13"/>
  </w:num>
  <w:num w:numId="22" w16cid:durableId="121458127">
    <w:abstractNumId w:val="0"/>
  </w:num>
  <w:num w:numId="23" w16cid:durableId="724178897">
    <w:abstractNumId w:val="1"/>
  </w:num>
  <w:num w:numId="24" w16cid:durableId="495845750">
    <w:abstractNumId w:val="10"/>
  </w:num>
  <w:num w:numId="25" w16cid:durableId="1027489194">
    <w:abstractNumId w:val="26"/>
  </w:num>
  <w:num w:numId="26" w16cid:durableId="2128114581">
    <w:abstractNumId w:val="14"/>
  </w:num>
  <w:num w:numId="27" w16cid:durableId="115105965">
    <w:abstractNumId w:val="25"/>
  </w:num>
  <w:num w:numId="28" w16cid:durableId="51696617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ysLQ0NTAxMDa1MDFV0lEKTi0uzszPAykwqgUAlvrLOSwAAAA="/>
  </w:docVars>
  <w:rsids>
    <w:rsidRoot w:val="00077771"/>
    <w:rsid w:val="00001B7D"/>
    <w:rsid w:val="00005E26"/>
    <w:rsid w:val="00026BB0"/>
    <w:rsid w:val="000304D1"/>
    <w:rsid w:val="000507B3"/>
    <w:rsid w:val="00060680"/>
    <w:rsid w:val="00063CA6"/>
    <w:rsid w:val="00077771"/>
    <w:rsid w:val="000A0D80"/>
    <w:rsid w:val="000B4BCC"/>
    <w:rsid w:val="000C0D36"/>
    <w:rsid w:val="000F2023"/>
    <w:rsid w:val="00103A53"/>
    <w:rsid w:val="0012390F"/>
    <w:rsid w:val="00127356"/>
    <w:rsid w:val="001323DD"/>
    <w:rsid w:val="00141532"/>
    <w:rsid w:val="00151780"/>
    <w:rsid w:val="00155386"/>
    <w:rsid w:val="00164458"/>
    <w:rsid w:val="00183716"/>
    <w:rsid w:val="001A0B5C"/>
    <w:rsid w:val="001A35CB"/>
    <w:rsid w:val="001C32B6"/>
    <w:rsid w:val="00203DB6"/>
    <w:rsid w:val="00206D06"/>
    <w:rsid w:val="00212250"/>
    <w:rsid w:val="00233F93"/>
    <w:rsid w:val="00253FF1"/>
    <w:rsid w:val="00256962"/>
    <w:rsid w:val="00256A3A"/>
    <w:rsid w:val="00273D33"/>
    <w:rsid w:val="00275883"/>
    <w:rsid w:val="00286681"/>
    <w:rsid w:val="00290391"/>
    <w:rsid w:val="00293CEE"/>
    <w:rsid w:val="002D443D"/>
    <w:rsid w:val="002D6ED3"/>
    <w:rsid w:val="003075A0"/>
    <w:rsid w:val="00322108"/>
    <w:rsid w:val="00326403"/>
    <w:rsid w:val="003317C0"/>
    <w:rsid w:val="00336CE1"/>
    <w:rsid w:val="00337ABA"/>
    <w:rsid w:val="00344CEA"/>
    <w:rsid w:val="00347403"/>
    <w:rsid w:val="00350147"/>
    <w:rsid w:val="0036391E"/>
    <w:rsid w:val="003900EC"/>
    <w:rsid w:val="00396697"/>
    <w:rsid w:val="003975AB"/>
    <w:rsid w:val="003A53DF"/>
    <w:rsid w:val="003A60E4"/>
    <w:rsid w:val="003B1F05"/>
    <w:rsid w:val="003B4E50"/>
    <w:rsid w:val="003C13D5"/>
    <w:rsid w:val="003D0C1F"/>
    <w:rsid w:val="003D5307"/>
    <w:rsid w:val="003E4597"/>
    <w:rsid w:val="003E7B5A"/>
    <w:rsid w:val="004009D1"/>
    <w:rsid w:val="00423F44"/>
    <w:rsid w:val="00436C88"/>
    <w:rsid w:val="004641A8"/>
    <w:rsid w:val="004659B5"/>
    <w:rsid w:val="0047004D"/>
    <w:rsid w:val="00476BFC"/>
    <w:rsid w:val="004853C2"/>
    <w:rsid w:val="00490191"/>
    <w:rsid w:val="004945C5"/>
    <w:rsid w:val="004A251C"/>
    <w:rsid w:val="004B386A"/>
    <w:rsid w:val="004E05F2"/>
    <w:rsid w:val="004F349C"/>
    <w:rsid w:val="004F5060"/>
    <w:rsid w:val="004F5FF2"/>
    <w:rsid w:val="00500175"/>
    <w:rsid w:val="005003C3"/>
    <w:rsid w:val="00510697"/>
    <w:rsid w:val="00511AF7"/>
    <w:rsid w:val="00520E59"/>
    <w:rsid w:val="00533E0B"/>
    <w:rsid w:val="005359A4"/>
    <w:rsid w:val="005410B6"/>
    <w:rsid w:val="0054224F"/>
    <w:rsid w:val="00544ED9"/>
    <w:rsid w:val="00553847"/>
    <w:rsid w:val="00562EA6"/>
    <w:rsid w:val="00580D01"/>
    <w:rsid w:val="005934B5"/>
    <w:rsid w:val="00595E16"/>
    <w:rsid w:val="005B09C9"/>
    <w:rsid w:val="005C09A8"/>
    <w:rsid w:val="005D097B"/>
    <w:rsid w:val="005D1535"/>
    <w:rsid w:val="005D1763"/>
    <w:rsid w:val="005D6B76"/>
    <w:rsid w:val="005E3F70"/>
    <w:rsid w:val="005E4298"/>
    <w:rsid w:val="005F5FFB"/>
    <w:rsid w:val="00614628"/>
    <w:rsid w:val="00643A59"/>
    <w:rsid w:val="00650B75"/>
    <w:rsid w:val="0065176A"/>
    <w:rsid w:val="0065709B"/>
    <w:rsid w:val="006835AF"/>
    <w:rsid w:val="006B26A5"/>
    <w:rsid w:val="006B4DFA"/>
    <w:rsid w:val="006B6A05"/>
    <w:rsid w:val="006B6DAE"/>
    <w:rsid w:val="006E5BAF"/>
    <w:rsid w:val="006E5C50"/>
    <w:rsid w:val="006F3A8B"/>
    <w:rsid w:val="007029CB"/>
    <w:rsid w:val="00721D9F"/>
    <w:rsid w:val="00735293"/>
    <w:rsid w:val="00735C12"/>
    <w:rsid w:val="00752585"/>
    <w:rsid w:val="00754F4E"/>
    <w:rsid w:val="00760B81"/>
    <w:rsid w:val="00763366"/>
    <w:rsid w:val="00771408"/>
    <w:rsid w:val="007860D6"/>
    <w:rsid w:val="007868CA"/>
    <w:rsid w:val="007A3EBD"/>
    <w:rsid w:val="007A7F22"/>
    <w:rsid w:val="007B496A"/>
    <w:rsid w:val="007C6DFB"/>
    <w:rsid w:val="007E20CE"/>
    <w:rsid w:val="007E28DE"/>
    <w:rsid w:val="007E69FC"/>
    <w:rsid w:val="00800659"/>
    <w:rsid w:val="008362A6"/>
    <w:rsid w:val="00847E6C"/>
    <w:rsid w:val="008509F5"/>
    <w:rsid w:val="00855624"/>
    <w:rsid w:val="0085672E"/>
    <w:rsid w:val="0087070D"/>
    <w:rsid w:val="0087541F"/>
    <w:rsid w:val="008872CE"/>
    <w:rsid w:val="00890BE7"/>
    <w:rsid w:val="00893FCB"/>
    <w:rsid w:val="00895435"/>
    <w:rsid w:val="008D2706"/>
    <w:rsid w:val="008E62AA"/>
    <w:rsid w:val="008F1D0B"/>
    <w:rsid w:val="0091425E"/>
    <w:rsid w:val="0094240B"/>
    <w:rsid w:val="0094473D"/>
    <w:rsid w:val="00946B25"/>
    <w:rsid w:val="009517FE"/>
    <w:rsid w:val="009579BF"/>
    <w:rsid w:val="009756E2"/>
    <w:rsid w:val="00980636"/>
    <w:rsid w:val="00982738"/>
    <w:rsid w:val="0098439A"/>
    <w:rsid w:val="00984B27"/>
    <w:rsid w:val="00994059"/>
    <w:rsid w:val="00996A17"/>
    <w:rsid w:val="009A0D8F"/>
    <w:rsid w:val="009A17A6"/>
    <w:rsid w:val="009C0929"/>
    <w:rsid w:val="009D19ED"/>
    <w:rsid w:val="009F37BA"/>
    <w:rsid w:val="00A001BD"/>
    <w:rsid w:val="00A070B4"/>
    <w:rsid w:val="00A10F06"/>
    <w:rsid w:val="00A12A86"/>
    <w:rsid w:val="00A14B9F"/>
    <w:rsid w:val="00A1606C"/>
    <w:rsid w:val="00A207EE"/>
    <w:rsid w:val="00A43E19"/>
    <w:rsid w:val="00A50801"/>
    <w:rsid w:val="00A6027A"/>
    <w:rsid w:val="00A647D9"/>
    <w:rsid w:val="00A67677"/>
    <w:rsid w:val="00A72DC6"/>
    <w:rsid w:val="00A75176"/>
    <w:rsid w:val="00A872C6"/>
    <w:rsid w:val="00A91B6A"/>
    <w:rsid w:val="00AB190A"/>
    <w:rsid w:val="00AD5C5F"/>
    <w:rsid w:val="00AE0CFB"/>
    <w:rsid w:val="00AF2F56"/>
    <w:rsid w:val="00B041C4"/>
    <w:rsid w:val="00B04CCE"/>
    <w:rsid w:val="00B07B27"/>
    <w:rsid w:val="00B07CD0"/>
    <w:rsid w:val="00B242D9"/>
    <w:rsid w:val="00B26DBA"/>
    <w:rsid w:val="00B304D7"/>
    <w:rsid w:val="00B42267"/>
    <w:rsid w:val="00B5570F"/>
    <w:rsid w:val="00B66100"/>
    <w:rsid w:val="00B6770E"/>
    <w:rsid w:val="00B73185"/>
    <w:rsid w:val="00B74762"/>
    <w:rsid w:val="00B7626E"/>
    <w:rsid w:val="00B80AA0"/>
    <w:rsid w:val="00B86A2E"/>
    <w:rsid w:val="00B92BC5"/>
    <w:rsid w:val="00BA6026"/>
    <w:rsid w:val="00BB0226"/>
    <w:rsid w:val="00BB3226"/>
    <w:rsid w:val="00BC752C"/>
    <w:rsid w:val="00BD4BA5"/>
    <w:rsid w:val="00BE33A7"/>
    <w:rsid w:val="00BE4663"/>
    <w:rsid w:val="00BE75E2"/>
    <w:rsid w:val="00C01008"/>
    <w:rsid w:val="00C02225"/>
    <w:rsid w:val="00C02EB3"/>
    <w:rsid w:val="00C10FD2"/>
    <w:rsid w:val="00C2519E"/>
    <w:rsid w:val="00C35B36"/>
    <w:rsid w:val="00C44102"/>
    <w:rsid w:val="00C561D0"/>
    <w:rsid w:val="00C57AF3"/>
    <w:rsid w:val="00C84669"/>
    <w:rsid w:val="00C955E3"/>
    <w:rsid w:val="00CB168F"/>
    <w:rsid w:val="00CD5556"/>
    <w:rsid w:val="00CE23F0"/>
    <w:rsid w:val="00CF074A"/>
    <w:rsid w:val="00D25998"/>
    <w:rsid w:val="00D31395"/>
    <w:rsid w:val="00D364D2"/>
    <w:rsid w:val="00D44EA4"/>
    <w:rsid w:val="00D4713B"/>
    <w:rsid w:val="00D55051"/>
    <w:rsid w:val="00D56888"/>
    <w:rsid w:val="00D72130"/>
    <w:rsid w:val="00D74052"/>
    <w:rsid w:val="00D75122"/>
    <w:rsid w:val="00D83BF5"/>
    <w:rsid w:val="00DB674E"/>
    <w:rsid w:val="00DC0043"/>
    <w:rsid w:val="00DD441B"/>
    <w:rsid w:val="00DF7372"/>
    <w:rsid w:val="00E21949"/>
    <w:rsid w:val="00E241F7"/>
    <w:rsid w:val="00E51501"/>
    <w:rsid w:val="00E5234A"/>
    <w:rsid w:val="00E7570D"/>
    <w:rsid w:val="00E8244F"/>
    <w:rsid w:val="00E829ED"/>
    <w:rsid w:val="00EB3947"/>
    <w:rsid w:val="00EB6292"/>
    <w:rsid w:val="00EC7F82"/>
    <w:rsid w:val="00EF0FC7"/>
    <w:rsid w:val="00F00A2C"/>
    <w:rsid w:val="00F02677"/>
    <w:rsid w:val="00F1230C"/>
    <w:rsid w:val="00F63F15"/>
    <w:rsid w:val="00F6451C"/>
    <w:rsid w:val="00F76477"/>
    <w:rsid w:val="00FA1A83"/>
    <w:rsid w:val="00FB30EB"/>
    <w:rsid w:val="00FC425D"/>
    <w:rsid w:val="00FD1B83"/>
    <w:rsid w:val="00FF00AC"/>
    <w:rsid w:val="00FF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7CF6F8"/>
  <w14:defaultImageDpi w14:val="330"/>
  <w15:docId w15:val="{8F54EDD9-713C-4D6B-AF87-35899ADE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771"/>
    <w:pPr>
      <w:spacing w:after="200" w:line="276" w:lineRule="auto"/>
    </w:pPr>
    <w:rPr>
      <w:rFonts w:ascii="Calibri" w:eastAsia="Times New Roman" w:hAnsi="Calibr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7771"/>
    <w:pPr>
      <w:keepNext/>
      <w:spacing w:before="240" w:after="60"/>
      <w:outlineLvl w:val="0"/>
    </w:pPr>
    <w:rPr>
      <w:rFonts w:eastAsia="MS Gothic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7771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styleId="Hyperlink">
    <w:name w:val="Hyperlink"/>
    <w:unhideWhenUsed/>
    <w:rsid w:val="005F5FF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5709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20E59"/>
  </w:style>
  <w:style w:type="character" w:styleId="Emphasis">
    <w:name w:val="Emphasis"/>
    <w:uiPriority w:val="20"/>
    <w:qFormat/>
    <w:rsid w:val="00520E59"/>
    <w:rPr>
      <w:i/>
      <w:iCs/>
    </w:rPr>
  </w:style>
  <w:style w:type="character" w:styleId="Strong">
    <w:name w:val="Strong"/>
    <w:uiPriority w:val="22"/>
    <w:qFormat/>
    <w:rsid w:val="00520E59"/>
    <w:rPr>
      <w:b/>
      <w:bCs/>
    </w:rPr>
  </w:style>
  <w:style w:type="character" w:customStyle="1" w:styleId="auto-style5">
    <w:name w:val="auto-style5"/>
    <w:rsid w:val="00520E59"/>
  </w:style>
  <w:style w:type="character" w:customStyle="1" w:styleId="auto-style2">
    <w:name w:val="auto-style2"/>
    <w:rsid w:val="00520E59"/>
  </w:style>
  <w:style w:type="character" w:customStyle="1" w:styleId="auto-style8">
    <w:name w:val="auto-style8"/>
    <w:rsid w:val="00520E59"/>
  </w:style>
  <w:style w:type="character" w:customStyle="1" w:styleId="auto-style6">
    <w:name w:val="auto-style6"/>
    <w:rsid w:val="00520E59"/>
  </w:style>
  <w:style w:type="character" w:customStyle="1" w:styleId="auto-style11">
    <w:name w:val="auto-style11"/>
    <w:rsid w:val="00520E59"/>
  </w:style>
  <w:style w:type="character" w:customStyle="1" w:styleId="auto-style17">
    <w:name w:val="auto-style17"/>
    <w:rsid w:val="00060680"/>
  </w:style>
  <w:style w:type="paragraph" w:customStyle="1" w:styleId="MDPI12title">
    <w:name w:val="MDPI_1.2_title"/>
    <w:next w:val="Normal"/>
    <w:qFormat/>
    <w:rsid w:val="00233F93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color w:val="000000"/>
      <w:sz w:val="36"/>
      <w:szCs w:val="20"/>
      <w:lang w:eastAsia="de-DE" w:bidi="en-US"/>
    </w:rPr>
  </w:style>
  <w:style w:type="paragraph" w:customStyle="1" w:styleId="ListEntry">
    <w:name w:val="List Entry"/>
    <w:basedOn w:val="Normal"/>
    <w:link w:val="ListEntryChar"/>
    <w:qFormat/>
    <w:rsid w:val="00A872C6"/>
    <w:pPr>
      <w:tabs>
        <w:tab w:val="right" w:pos="9360"/>
      </w:tabs>
      <w:spacing w:before="120" w:after="0" w:line="240" w:lineRule="auto"/>
    </w:pPr>
    <w:rPr>
      <w:lang w:bidi="en-US"/>
    </w:rPr>
  </w:style>
  <w:style w:type="character" w:customStyle="1" w:styleId="ListEntryChar">
    <w:name w:val="List Entry Char"/>
    <w:link w:val="ListEntry"/>
    <w:rsid w:val="00A872C6"/>
    <w:rPr>
      <w:rFonts w:ascii="Calibri" w:eastAsia="Times New Roman" w:hAnsi="Calibri" w:cs="Times New Roman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500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175"/>
    <w:rPr>
      <w:rFonts w:ascii="Calibri" w:eastAsia="Times New Roman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0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175"/>
    <w:rPr>
      <w:rFonts w:ascii="Calibri" w:eastAsia="Times New Roman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59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rsid w:val="004901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49019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7868C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IEEETitle">
    <w:name w:val="IEEETitle"/>
    <w:basedOn w:val="Normal"/>
    <w:link w:val="IEEETitleChar"/>
    <w:uiPriority w:val="99"/>
    <w:rsid w:val="006B6DAE"/>
    <w:pPr>
      <w:widowControl w:val="0"/>
      <w:suppressAutoHyphens/>
      <w:spacing w:after="0" w:line="264" w:lineRule="auto"/>
      <w:jc w:val="center"/>
    </w:pPr>
    <w:rPr>
      <w:rFonts w:ascii="Times New Roman" w:eastAsia="DengXian" w:hAnsi="Times New Roman"/>
      <w:b/>
      <w:sz w:val="40"/>
      <w:szCs w:val="24"/>
    </w:rPr>
  </w:style>
  <w:style w:type="character" w:customStyle="1" w:styleId="IEEETitleChar">
    <w:name w:val="IEEETitle Char"/>
    <w:link w:val="IEEETitle"/>
    <w:uiPriority w:val="99"/>
    <w:locked/>
    <w:rsid w:val="006B6DAE"/>
    <w:rPr>
      <w:rFonts w:ascii="Times New Roman" w:eastAsia="DengXian" w:hAnsi="Times New Roman" w:cs="Times New Roman"/>
      <w:b/>
      <w:sz w:val="40"/>
    </w:rPr>
  </w:style>
  <w:style w:type="paragraph" w:customStyle="1" w:styleId="author">
    <w:name w:val="author"/>
    <w:basedOn w:val="Normal"/>
    <w:next w:val="Normal"/>
    <w:rsid w:val="006B6DAE"/>
    <w:pPr>
      <w:spacing w:before="120" w:after="0" w:line="480" w:lineRule="auto"/>
      <w:jc w:val="both"/>
    </w:pPr>
    <w:rPr>
      <w:rFonts w:ascii="Times New Roman" w:hAnsi="Times New Roman"/>
      <w:sz w:val="24"/>
    </w:rPr>
  </w:style>
  <w:style w:type="character" w:customStyle="1" w:styleId="nlmstring-name">
    <w:name w:val="nlm_string-name"/>
    <w:rsid w:val="00CE23F0"/>
  </w:style>
  <w:style w:type="paragraph" w:customStyle="1" w:styleId="Reference">
    <w:name w:val="Reference"/>
    <w:basedOn w:val="Normal"/>
    <w:rsid w:val="00DC0043"/>
    <w:pPr>
      <w:numPr>
        <w:numId w:val="25"/>
      </w:numPr>
      <w:tabs>
        <w:tab w:val="left" w:pos="504"/>
      </w:tabs>
      <w:spacing w:after="60" w:line="240" w:lineRule="auto"/>
      <w:jc w:val="both"/>
    </w:pPr>
    <w:rPr>
      <w:rFonts w:ascii="Times New Roman" w:eastAsia="SimSun" w:hAnsi="Times New Roman"/>
      <w:sz w:val="20"/>
      <w:szCs w:val="24"/>
      <w:lang w:eastAsia="zh-CN"/>
    </w:rPr>
  </w:style>
  <w:style w:type="paragraph" w:customStyle="1" w:styleId="Default">
    <w:name w:val="Default"/>
    <w:rsid w:val="00771408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Carolina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el Terejanu</dc:creator>
  <cp:lastModifiedBy>Wessinger, Rebecca</cp:lastModifiedBy>
  <cp:revision>2</cp:revision>
  <cp:lastPrinted>2020-12-01T17:53:00Z</cp:lastPrinted>
  <dcterms:created xsi:type="dcterms:W3CDTF">2022-09-20T18:07:00Z</dcterms:created>
  <dcterms:modified xsi:type="dcterms:W3CDTF">2022-09-20T18:07:00Z</dcterms:modified>
</cp:coreProperties>
</file>